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oth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esotho received a score of 55.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esotho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sotho received a score of</w:t>
      </w:r>
      <w:r>
        <w:t xml:space="preserve"> </w:t>
      </w:r>
      <w:r>
        <w:rPr>
          <w:b/>
        </w:rPr>
        <w:t xml:space="preserve">63.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esotho received a score of 53.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esotho received a score of 39.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esotho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esotho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esoth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esotho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esoth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esotho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esotho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esotho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esotho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esotho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esotho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esotho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esotho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Lesoth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oth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95, 2002, 2003, 2010, 2011, 2012, 2013, 2014,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1, 2013, 2014,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2, 2004, 2009, 2014,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oth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otho Country Report</dc:title>
  <dc:creator>SPI Team</dc:creator>
  <cp:keywords/>
  <dcterms:created xsi:type="dcterms:W3CDTF">2021-05-25T12:40:11Z</dcterms:created>
  <dcterms:modified xsi:type="dcterms:W3CDTF">2021-05-25T12: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